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35D1" w:rsidRDefault="001751C2">
      <w:pPr>
        <w:pStyle w:val="a4"/>
      </w:pPr>
      <w:bookmarkStart w:id="0" w:name="_GoBack"/>
      <w:bookmarkEnd w:id="0"/>
      <w:r>
        <w:t>Лабораторная работа №1: отчет.</w:t>
      </w:r>
    </w:p>
    <w:p w:rsidR="00FC35D1" w:rsidRDefault="001751C2">
      <w:pPr>
        <w:pStyle w:val="a5"/>
      </w:pPr>
      <w:r>
        <w:t>Установка и конфигурацияоперационной системы на виртуальную машину.</w:t>
      </w:r>
    </w:p>
    <w:p w:rsidR="00FC35D1" w:rsidRDefault="001751C2">
      <w:pPr>
        <w:pStyle w:val="Author"/>
      </w:pPr>
      <w:r>
        <w:t>Евдокимов Максим Михайлович. Группа - НФИбд-01-20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73949198"/>
        <w:docPartObj>
          <w:docPartGallery w:val="Table of Contents"/>
          <w:docPartUnique/>
        </w:docPartObj>
      </w:sdtPr>
      <w:sdtEndPr/>
      <w:sdtContent>
        <w:p w:rsidR="00FC35D1" w:rsidRDefault="001751C2">
          <w:pPr>
            <w:pStyle w:val="ae"/>
          </w:pPr>
          <w:r>
            <w:t>Содержание</w:t>
          </w:r>
        </w:p>
        <w:p w:rsidR="00C26358" w:rsidRDefault="001751C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26358">
            <w:fldChar w:fldCharType="separate"/>
          </w:r>
          <w:hyperlink w:anchor="_Toc145531329" w:history="1">
            <w:r w:rsidR="00C26358" w:rsidRPr="00984372">
              <w:rPr>
                <w:rStyle w:val="ad"/>
                <w:noProof/>
              </w:rPr>
              <w:t>Цель работы</w:t>
            </w:r>
            <w:r w:rsidR="00C26358">
              <w:rPr>
                <w:noProof/>
                <w:webHidden/>
              </w:rPr>
              <w:tab/>
            </w:r>
            <w:r w:rsidR="00C26358">
              <w:rPr>
                <w:noProof/>
                <w:webHidden/>
              </w:rPr>
              <w:fldChar w:fldCharType="begin"/>
            </w:r>
            <w:r w:rsidR="00C26358">
              <w:rPr>
                <w:noProof/>
                <w:webHidden/>
              </w:rPr>
              <w:instrText xml:space="preserve"> PAGEREF _Toc145531329 \h </w:instrText>
            </w:r>
            <w:r w:rsidR="00C26358">
              <w:rPr>
                <w:noProof/>
                <w:webHidden/>
              </w:rPr>
            </w:r>
            <w:r w:rsidR="00C26358">
              <w:rPr>
                <w:noProof/>
                <w:webHidden/>
              </w:rPr>
              <w:fldChar w:fldCharType="separate"/>
            </w:r>
            <w:r w:rsidR="00C26358">
              <w:rPr>
                <w:noProof/>
                <w:webHidden/>
              </w:rPr>
              <w:t>1</w:t>
            </w:r>
            <w:r w:rsidR="00C26358">
              <w:rPr>
                <w:noProof/>
                <w:webHidden/>
              </w:rPr>
              <w:fldChar w:fldCharType="end"/>
            </w:r>
          </w:hyperlink>
        </w:p>
        <w:p w:rsidR="00C26358" w:rsidRDefault="00C2635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5531330" w:history="1">
            <w:r w:rsidRPr="0098437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31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6358" w:rsidRDefault="00C2635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5531331" w:history="1">
            <w:r w:rsidRPr="0098437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31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6358" w:rsidRDefault="00C2635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5531332" w:history="1">
            <w:r w:rsidRPr="00984372">
              <w:rPr>
                <w:rStyle w:val="ad"/>
                <w:noProof/>
              </w:rPr>
              <w:t>Пункт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31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6358" w:rsidRDefault="00C2635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5531333" w:history="1">
            <w:r w:rsidRPr="00984372">
              <w:rPr>
                <w:rStyle w:val="ad"/>
                <w:noProof/>
              </w:rPr>
              <w:t>Пункт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31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6358" w:rsidRDefault="00C2635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5531334" w:history="1">
            <w:r w:rsidRPr="00984372">
              <w:rPr>
                <w:rStyle w:val="ad"/>
                <w:noProof/>
              </w:rPr>
              <w:t>Пункт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31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6358" w:rsidRDefault="00C2635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5531335" w:history="1">
            <w:r w:rsidRPr="00984372">
              <w:rPr>
                <w:rStyle w:val="ad"/>
                <w:noProof/>
              </w:rPr>
              <w:t>Пункт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31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6358" w:rsidRDefault="00C2635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5531336" w:history="1">
            <w:r w:rsidRPr="00984372">
              <w:rPr>
                <w:rStyle w:val="ad"/>
                <w:noProof/>
              </w:rPr>
              <w:t>Пункт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31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6358" w:rsidRDefault="00C2635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5531337" w:history="1">
            <w:r w:rsidRPr="00984372">
              <w:rPr>
                <w:rStyle w:val="ad"/>
                <w:noProof/>
              </w:rPr>
              <w:t>Пункт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31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6358" w:rsidRDefault="00C2635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5531338" w:history="1">
            <w:r w:rsidRPr="00984372">
              <w:rPr>
                <w:rStyle w:val="ad"/>
                <w:noProof/>
              </w:rPr>
              <w:t>Пункт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31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6358" w:rsidRDefault="00C2635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5531339" w:history="1">
            <w:r w:rsidRPr="00984372">
              <w:rPr>
                <w:rStyle w:val="ad"/>
                <w:noProof/>
              </w:rPr>
              <w:t>Пункт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31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6358" w:rsidRDefault="00C2635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5531340" w:history="1">
            <w:r w:rsidRPr="00984372">
              <w:rPr>
                <w:rStyle w:val="ad"/>
                <w:noProof/>
              </w:rPr>
              <w:t>Пункт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31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6358" w:rsidRDefault="00C2635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5531341" w:history="1">
            <w:r w:rsidRPr="00984372">
              <w:rPr>
                <w:rStyle w:val="ad"/>
                <w:noProof/>
              </w:rPr>
              <w:t>Пункт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31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6358" w:rsidRDefault="00C2635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5531342" w:history="1">
            <w:r w:rsidRPr="0098437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31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6358" w:rsidRDefault="00C2635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5531343" w:history="1">
            <w:r w:rsidRPr="0098437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31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35D1" w:rsidRDefault="001751C2">
          <w:r>
            <w:fldChar w:fldCharType="end"/>
          </w:r>
        </w:p>
      </w:sdtContent>
    </w:sdt>
    <w:p w:rsidR="00FC35D1" w:rsidRDefault="001751C2">
      <w:pPr>
        <w:pStyle w:val="1"/>
      </w:pPr>
      <w:bookmarkStart w:id="1" w:name="цель-работы"/>
      <w:bookmarkStart w:id="2" w:name="_Toc145531329"/>
      <w:r>
        <w:t>Цель работы</w:t>
      </w:r>
      <w:bookmarkEnd w:id="2"/>
    </w:p>
    <w:p w:rsidR="00FC35D1" w:rsidRDefault="001751C2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:rsidR="00FC35D1" w:rsidRDefault="001751C2">
      <w:pPr>
        <w:pStyle w:val="1"/>
      </w:pPr>
      <w:bookmarkStart w:id="3" w:name="задание"/>
      <w:bookmarkStart w:id="4" w:name="_Toc145531330"/>
      <w:bookmarkEnd w:id="1"/>
      <w:r>
        <w:t>Задание</w:t>
      </w:r>
      <w:bookmarkEnd w:id="4"/>
    </w:p>
    <w:p w:rsidR="00FC35D1" w:rsidRDefault="001751C2">
      <w:pPr>
        <w:pStyle w:val="Compact"/>
        <w:numPr>
          <w:ilvl w:val="0"/>
          <w:numId w:val="2"/>
        </w:numPr>
      </w:pPr>
      <w:r>
        <w:t>Ознакомится и опробовать расширенные атрибуты “a” и “i” использовав разные команды от лица guest.</w:t>
      </w:r>
    </w:p>
    <w:p w:rsidR="00FC35D1" w:rsidRDefault="001751C2">
      <w:pPr>
        <w:pStyle w:val="Compact"/>
        <w:numPr>
          <w:ilvl w:val="0"/>
          <w:numId w:val="2"/>
        </w:numPr>
      </w:pPr>
      <w:r>
        <w:t>Проанализировать получаемые ответы от кансоли на разные команды.</w:t>
      </w:r>
    </w:p>
    <w:p w:rsidR="00FC35D1" w:rsidRDefault="001751C2">
      <w:pPr>
        <w:pStyle w:val="1"/>
      </w:pPr>
      <w:bookmarkStart w:id="5" w:name="выполнение-лабораторной-работы"/>
      <w:bookmarkStart w:id="6" w:name="_Toc145531331"/>
      <w:bookmarkEnd w:id="3"/>
      <w:r>
        <w:lastRenderedPageBreak/>
        <w:t>Вып</w:t>
      </w:r>
      <w:r>
        <w:t>олнение лабораторной работы</w:t>
      </w:r>
      <w:bookmarkEnd w:id="6"/>
    </w:p>
    <w:p w:rsidR="00FC35D1" w:rsidRDefault="001751C2">
      <w:pPr>
        <w:pStyle w:val="2"/>
      </w:pPr>
      <w:bookmarkStart w:id="7" w:name="пункт-1"/>
      <w:bookmarkStart w:id="8" w:name="_Toc145531332"/>
      <w:r>
        <w:t>Пункт 1</w:t>
      </w:r>
      <w:bookmarkEnd w:id="8"/>
    </w:p>
    <w:p w:rsidR="00FC35D1" w:rsidRDefault="001751C2">
      <w:pPr>
        <w:pStyle w:val="FirstParagraph"/>
      </w:pPr>
      <w:r>
        <w:t>От имени пользователя guest определяем расширенные атрибуты файла “lsattr /home/guest/dir1/file1”.</w:t>
      </w:r>
    </w:p>
    <w:p w:rsidR="00FC35D1" w:rsidRDefault="001751C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267200" cy="534302"/>
            <wp:effectExtent l="0" t="0" r="0" b="0"/>
            <wp:docPr id="23" name="Picture" descr="Вход и проверка статуса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3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35D1" w:rsidRDefault="001751C2">
      <w:pPr>
        <w:pStyle w:val="ImageCaption"/>
      </w:pPr>
      <w:r>
        <w:t>Вход и проверка статуса файла</w:t>
      </w:r>
    </w:p>
    <w:p w:rsidR="00FC35D1" w:rsidRDefault="001751C2">
      <w:pPr>
        <w:pStyle w:val="2"/>
      </w:pPr>
      <w:bookmarkStart w:id="9" w:name="пункт-2"/>
      <w:bookmarkStart w:id="10" w:name="_Toc145531333"/>
      <w:bookmarkEnd w:id="7"/>
      <w:r>
        <w:t>Пункт 2</w:t>
      </w:r>
      <w:bookmarkEnd w:id="10"/>
    </w:p>
    <w:p w:rsidR="00FC35D1" w:rsidRDefault="001751C2">
      <w:pPr>
        <w:pStyle w:val="FirstParagraph"/>
      </w:pPr>
      <w:r>
        <w:t>Установим командой “chmod 600 file1” на наш файл (file1) права, разрешающие чтени</w:t>
      </w:r>
      <w:r>
        <w:t>е и запись для владельца файла.</w:t>
      </w:r>
    </w:p>
    <w:p w:rsidR="00FC35D1" w:rsidRDefault="001751C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267200" cy="1853223"/>
            <wp:effectExtent l="0" t="0" r="0" b="0"/>
            <wp:docPr id="27" name="Picture" descr="Установка прав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5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35D1" w:rsidRDefault="001751C2">
      <w:pPr>
        <w:pStyle w:val="ImageCaption"/>
      </w:pPr>
      <w:r>
        <w:t>Установка прав доступа</w:t>
      </w:r>
    </w:p>
    <w:p w:rsidR="00FC35D1" w:rsidRDefault="001751C2">
      <w:pPr>
        <w:pStyle w:val="2"/>
      </w:pPr>
      <w:bookmarkStart w:id="11" w:name="пункт-3"/>
      <w:bookmarkStart w:id="12" w:name="_Toc145531334"/>
      <w:bookmarkEnd w:id="9"/>
      <w:r>
        <w:t>Пункт 3</w:t>
      </w:r>
      <w:bookmarkEnd w:id="12"/>
    </w:p>
    <w:p w:rsidR="00FC35D1" w:rsidRDefault="001751C2">
      <w:pPr>
        <w:pStyle w:val="FirstParagraph"/>
      </w:pPr>
      <w:r>
        <w:t>Попробуем установить на наш файл расширенный атрибут “a” от имени пользователя guest: “chattr +a /home/guest/dir1/file1”. В ответ получаем отказ.</w:t>
      </w:r>
    </w:p>
    <w:p w:rsidR="00FC35D1" w:rsidRDefault="001751C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267200" cy="613452"/>
            <wp:effectExtent l="0" t="0" r="0" b="0"/>
            <wp:docPr id="31" name="Picture" descr="Попытка установить расширенный атрибу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1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35D1" w:rsidRDefault="001751C2">
      <w:pPr>
        <w:pStyle w:val="ImageCaption"/>
      </w:pPr>
      <w:r>
        <w:t>Попытка установить расширенный атрибут</w:t>
      </w:r>
    </w:p>
    <w:p w:rsidR="00FC35D1" w:rsidRDefault="001751C2">
      <w:pPr>
        <w:pStyle w:val="2"/>
      </w:pPr>
      <w:bookmarkStart w:id="13" w:name="пункт-4"/>
      <w:bookmarkStart w:id="14" w:name="_Toc145531335"/>
      <w:bookmarkEnd w:id="11"/>
      <w:r>
        <w:t>Пунк</w:t>
      </w:r>
      <w:r>
        <w:t>т 4</w:t>
      </w:r>
      <w:bookmarkEnd w:id="14"/>
    </w:p>
    <w:p w:rsidR="00FC35D1" w:rsidRDefault="001751C2">
      <w:pPr>
        <w:pStyle w:val="FirstParagraph"/>
      </w:pPr>
      <w:r>
        <w:t>Зайдём в другую консоль с правами администратора, либо повысьте свои права с помощью команды su. Попробуйте установить расширенный атрибут “a” на наш файл от имени суперпользователя командой “chattr +a /home/guest/dir1/file1”.</w:t>
      </w:r>
    </w:p>
    <w:p w:rsidR="00FC35D1" w:rsidRDefault="001751C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267200" cy="825458"/>
            <wp:effectExtent l="0" t="0" r="0" b="0"/>
            <wp:docPr id="35" name="Picture" descr="Установка расширенного атрибута от адми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2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35D1" w:rsidRDefault="001751C2">
      <w:pPr>
        <w:pStyle w:val="ImageCaption"/>
      </w:pPr>
      <w:r>
        <w:t>Установка расширенного атрибута от админа</w:t>
      </w:r>
    </w:p>
    <w:p w:rsidR="00FC35D1" w:rsidRDefault="001751C2">
      <w:pPr>
        <w:pStyle w:val="2"/>
      </w:pPr>
      <w:bookmarkStart w:id="15" w:name="пункт-5"/>
      <w:bookmarkStart w:id="16" w:name="_Toc145531336"/>
      <w:bookmarkEnd w:id="13"/>
      <w:r>
        <w:t>Пункт 5</w:t>
      </w:r>
      <w:bookmarkEnd w:id="16"/>
    </w:p>
    <w:p w:rsidR="00FC35D1" w:rsidRDefault="001751C2">
      <w:pPr>
        <w:pStyle w:val="FirstParagraph"/>
      </w:pPr>
      <w:r>
        <w:t>От пользователя guest проверим правильность установления атрибута командой “lsattr /home/guest/dir1/file1”.</w:t>
      </w:r>
    </w:p>
    <w:p w:rsidR="00FC35D1" w:rsidRDefault="001751C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267200" cy="683045"/>
            <wp:effectExtent l="0" t="0" r="0" b="0"/>
            <wp:docPr id="39" name="Picture" descr="Проверим установленный атрибу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8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35D1" w:rsidRDefault="001751C2">
      <w:pPr>
        <w:pStyle w:val="ImageCaption"/>
      </w:pPr>
      <w:r>
        <w:t>Проверим установленный атрибут</w:t>
      </w:r>
    </w:p>
    <w:p w:rsidR="00FC35D1" w:rsidRDefault="001751C2">
      <w:pPr>
        <w:pStyle w:val="2"/>
      </w:pPr>
      <w:bookmarkStart w:id="17" w:name="пункт-6"/>
      <w:bookmarkStart w:id="18" w:name="_Toc145531337"/>
      <w:bookmarkEnd w:id="15"/>
      <w:r>
        <w:t>Пункт 6</w:t>
      </w:r>
      <w:bookmarkEnd w:id="18"/>
    </w:p>
    <w:p w:rsidR="00FC35D1" w:rsidRDefault="001751C2">
      <w:pPr>
        <w:pStyle w:val="FirstParagraph"/>
      </w:pPr>
      <w:r>
        <w:t>Попробуем выполнить дозапись в файл file1 слова «test» ко</w:t>
      </w:r>
      <w:r>
        <w:t>мандой “echo”test” /home/guest/dir1/file1”, и после этого выполним чтение файла file1 командой “cat /home/guest/dir1/file1”</w:t>
      </w:r>
    </w:p>
    <w:p w:rsidR="00FC35D1" w:rsidRDefault="001751C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267200" cy="738819"/>
            <wp:effectExtent l="0" t="0" r="0" b="0"/>
            <wp:docPr id="43" name="Picture" descr="Запись слова и проверка его запис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3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35D1" w:rsidRDefault="001751C2">
      <w:pPr>
        <w:pStyle w:val="ImageCaption"/>
      </w:pPr>
      <w:r>
        <w:t>Запись слова и проверка его записи</w:t>
      </w:r>
    </w:p>
    <w:p w:rsidR="00FC35D1" w:rsidRDefault="001751C2">
      <w:pPr>
        <w:pStyle w:val="2"/>
      </w:pPr>
      <w:bookmarkStart w:id="19" w:name="пункт-7"/>
      <w:bookmarkStart w:id="20" w:name="_Toc145531338"/>
      <w:bookmarkEnd w:id="17"/>
      <w:r>
        <w:t>Пункт 7</w:t>
      </w:r>
      <w:bookmarkEnd w:id="20"/>
    </w:p>
    <w:p w:rsidR="00FC35D1" w:rsidRDefault="001751C2">
      <w:pPr>
        <w:pStyle w:val="FirstParagraph"/>
      </w:pPr>
      <w:r>
        <w:t>Попробуем удалить файл file1 либо стереть имеющуюся в нём информацию командой “echo”abc</w:t>
      </w:r>
      <w:r>
        <w:t>d” &gt; /home/guest/dirl/file1”. Попробуем переименовать файл командой “mv /home/guest/dirl/file1”.</w:t>
      </w:r>
    </w:p>
    <w:p w:rsidR="00FC35D1" w:rsidRDefault="001751C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267200" cy="743885"/>
            <wp:effectExtent l="0" t="0" r="0" b="0"/>
            <wp:docPr id="47" name="Picture" descr="Попытка перезаписи и удалени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4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35D1" w:rsidRDefault="001751C2">
      <w:pPr>
        <w:pStyle w:val="ImageCaption"/>
      </w:pPr>
      <w:r>
        <w:t>Попытка перезаписи и удаления файла</w:t>
      </w:r>
    </w:p>
    <w:p w:rsidR="00FC35D1" w:rsidRDefault="001751C2">
      <w:pPr>
        <w:pStyle w:val="2"/>
      </w:pPr>
      <w:bookmarkStart w:id="21" w:name="пункт-8"/>
      <w:bookmarkStart w:id="22" w:name="_Toc145531339"/>
      <w:bookmarkEnd w:id="19"/>
      <w:r>
        <w:t>Пункт 8</w:t>
      </w:r>
      <w:bookmarkEnd w:id="22"/>
    </w:p>
    <w:p w:rsidR="00FC35D1" w:rsidRDefault="001751C2">
      <w:pPr>
        <w:pStyle w:val="FirstParagraph"/>
      </w:pPr>
      <w:r>
        <w:t>Попробуем с помощью команды “chmod 000 file1”</w:t>
      </w:r>
      <w:r>
        <w:t>, установить на файл file1 права запрещающие чтение и запись для владельца файла, и так как атрибут “a” ещё действителен нам это не удалось.</w:t>
      </w:r>
    </w:p>
    <w:p w:rsidR="00FC35D1" w:rsidRDefault="001751C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267200" cy="487680"/>
            <wp:effectExtent l="0" t="0" r="0" b="0"/>
            <wp:docPr id="51" name="Picture" descr="Изменение уровня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8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35D1" w:rsidRDefault="001751C2">
      <w:pPr>
        <w:pStyle w:val="ImageCaption"/>
      </w:pPr>
      <w:r>
        <w:t>Изменение уровня доступа</w:t>
      </w:r>
    </w:p>
    <w:p w:rsidR="00FC35D1" w:rsidRDefault="001751C2">
      <w:pPr>
        <w:pStyle w:val="2"/>
      </w:pPr>
      <w:bookmarkStart w:id="23" w:name="пункт-9"/>
      <w:bookmarkStart w:id="24" w:name="_Toc145531340"/>
      <w:bookmarkEnd w:id="21"/>
      <w:r>
        <w:t>Пункт 9</w:t>
      </w:r>
      <w:bookmarkEnd w:id="24"/>
    </w:p>
    <w:p w:rsidR="00FC35D1" w:rsidRDefault="001751C2">
      <w:pPr>
        <w:pStyle w:val="FirstParagraph"/>
      </w:pPr>
      <w:r>
        <w:t>Снимем расширенный атрибут “a” с файла file1 от имени суперпользователя командой</w:t>
      </w:r>
      <w:r>
        <w:t xml:space="preserve"> “chattr -a /home/guest/dir1/file1”.</w:t>
      </w:r>
    </w:p>
    <w:p w:rsidR="00FC35D1" w:rsidRDefault="001751C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267200" cy="510430"/>
            <wp:effectExtent l="0" t="0" r="0" b="0"/>
            <wp:docPr id="55" name="Picture" descr="Убираем дополнительный атрибу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1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35D1" w:rsidRDefault="001751C2">
      <w:pPr>
        <w:pStyle w:val="ImageCaption"/>
      </w:pPr>
      <w:r>
        <w:t>Убираем дополнительный атрибут</w:t>
      </w:r>
    </w:p>
    <w:p w:rsidR="00FC35D1" w:rsidRDefault="001751C2">
      <w:pPr>
        <w:pStyle w:val="a0"/>
      </w:pPr>
      <w:r>
        <w:t>Повторим операции, которые ранее не удавалось выполнить. В первую очередь проверим что атрибут снят и мы можем менять уровень доступа к файлу. Теперь мы можем легко менять файл и проводи</w:t>
      </w:r>
      <w:r>
        <w:t>ть все взаимодействия.</w:t>
      </w:r>
    </w:p>
    <w:p w:rsidR="00FC35D1" w:rsidRDefault="001751C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267200" cy="2569787"/>
            <wp:effectExtent l="0" t="0" r="0" b="0"/>
            <wp:docPr id="58" name="Picture" descr="Тестируем предыдущие коман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6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35D1" w:rsidRDefault="001751C2">
      <w:pPr>
        <w:pStyle w:val="ImageCaption"/>
      </w:pPr>
      <w:r>
        <w:t>Тестируем предыдущие команды</w:t>
      </w:r>
    </w:p>
    <w:p w:rsidR="00FC35D1" w:rsidRDefault="001751C2">
      <w:pPr>
        <w:pStyle w:val="2"/>
      </w:pPr>
      <w:bookmarkStart w:id="25" w:name="пункт-10"/>
      <w:bookmarkStart w:id="26" w:name="_Toc145531341"/>
      <w:bookmarkEnd w:id="23"/>
      <w:r>
        <w:t>Пункт 10</w:t>
      </w:r>
      <w:bookmarkEnd w:id="26"/>
    </w:p>
    <w:p w:rsidR="00FC35D1" w:rsidRDefault="001751C2">
      <w:pPr>
        <w:pStyle w:val="FirstParagraph"/>
      </w:pPr>
      <w:r>
        <w:t>Повторите ваши действия по шагам, заменив атрибут «a» атрибутом «i» командой “chattr +i /home/guest/dir1/file1”.</w:t>
      </w:r>
    </w:p>
    <w:p w:rsidR="00FC35D1" w:rsidRDefault="001751C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267200" cy="912297"/>
            <wp:effectExtent l="0" t="0" r="0" b="0"/>
            <wp:docPr id="62" name="Picture" descr="Установим другой дополнительный атрибу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1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35D1" w:rsidRDefault="001751C2">
      <w:pPr>
        <w:pStyle w:val="ImageCaption"/>
      </w:pPr>
      <w:r>
        <w:t>Установим другой дополнительный атрибут</w:t>
      </w:r>
    </w:p>
    <w:p w:rsidR="00FC35D1" w:rsidRDefault="001751C2">
      <w:pPr>
        <w:pStyle w:val="a0"/>
      </w:pPr>
      <w:r>
        <w:lastRenderedPageBreak/>
        <w:t>Проверив результат работы всех ранее использованных команд снова можно заметить знавное изменения нельзя никак редактировать содержание файла file1 и менять его свойства и права.</w:t>
      </w:r>
    </w:p>
    <w:p w:rsidR="00FC35D1" w:rsidRDefault="001751C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267200" cy="2082880"/>
            <wp:effectExtent l="0" t="0" r="0" b="0"/>
            <wp:docPr id="65" name="Picture" descr="Тестируем предыдущие коман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35D1" w:rsidRDefault="001751C2">
      <w:pPr>
        <w:pStyle w:val="ImageCaption"/>
      </w:pPr>
      <w:r>
        <w:t>Тестируем предыдущие команды</w:t>
      </w:r>
    </w:p>
    <w:p w:rsidR="00FC35D1" w:rsidRDefault="001751C2">
      <w:pPr>
        <w:pStyle w:val="1"/>
      </w:pPr>
      <w:bookmarkStart w:id="27" w:name="выводы"/>
      <w:bookmarkStart w:id="28" w:name="_Toc145531342"/>
      <w:bookmarkEnd w:id="5"/>
      <w:bookmarkEnd w:id="25"/>
      <w:r>
        <w:t>Выводы</w:t>
      </w:r>
      <w:bookmarkEnd w:id="28"/>
    </w:p>
    <w:p w:rsidR="00FC35D1" w:rsidRDefault="001751C2">
      <w:pPr>
        <w:pStyle w:val="FirstParagraph"/>
      </w:pPr>
      <w:r>
        <w:t>Получили практические навыкы работы в к</w:t>
      </w:r>
      <w:r>
        <w:t>онсоли с расширенными атрибутами файлов от имени разных пользователей, а также повысили свои навыки использования интерфейса командой строки и уровней доступа.</w:t>
      </w:r>
    </w:p>
    <w:p w:rsidR="00FC35D1" w:rsidRDefault="001751C2">
      <w:pPr>
        <w:pStyle w:val="1"/>
      </w:pPr>
      <w:bookmarkStart w:id="29" w:name="список-литературы"/>
      <w:bookmarkStart w:id="30" w:name="_Toc145531343"/>
      <w:bookmarkEnd w:id="27"/>
      <w:r>
        <w:t>Список литературы</w:t>
      </w:r>
      <w:bookmarkEnd w:id="30"/>
    </w:p>
    <w:p w:rsidR="00FC35D1" w:rsidRDefault="001751C2">
      <w:pPr>
        <w:pStyle w:val="Compact"/>
        <w:numPr>
          <w:ilvl w:val="0"/>
          <w:numId w:val="3"/>
        </w:numPr>
      </w:pPr>
      <w:hyperlink r:id="rId19">
        <w:r>
          <w:rPr>
            <w:rStyle w:val="ad"/>
          </w:rPr>
          <w:t>Основные команды для работы с Linux</w:t>
        </w:r>
      </w:hyperlink>
    </w:p>
    <w:p w:rsidR="00FC35D1" w:rsidRDefault="001751C2">
      <w:pPr>
        <w:pStyle w:val="Compact"/>
        <w:numPr>
          <w:ilvl w:val="0"/>
          <w:numId w:val="3"/>
        </w:numPr>
      </w:pPr>
      <w:hyperlink r:id="rId20">
        <w:r>
          <w:rPr>
            <w:rStyle w:val="ad"/>
          </w:rPr>
          <w:t>Основы управления пользоателем и командой su</w:t>
        </w:r>
      </w:hyperlink>
    </w:p>
    <w:p w:rsidR="00FC35D1" w:rsidRDefault="001751C2">
      <w:pPr>
        <w:pStyle w:val="Compact"/>
        <w:numPr>
          <w:ilvl w:val="0"/>
          <w:numId w:val="3"/>
        </w:numPr>
      </w:pPr>
      <w:hyperlink r:id="rId21">
        <w:r>
          <w:rPr>
            <w:rStyle w:val="ad"/>
          </w:rPr>
          <w:t>Файл лабораторной работы</w:t>
        </w:r>
      </w:hyperlink>
    </w:p>
    <w:p w:rsidR="00FC35D1" w:rsidRDefault="001751C2">
      <w:pPr>
        <w:pStyle w:val="Compact"/>
        <w:numPr>
          <w:ilvl w:val="0"/>
          <w:numId w:val="3"/>
        </w:numPr>
      </w:pPr>
      <w:hyperlink r:id="rId22">
        <w:r>
          <w:rPr>
            <w:rStyle w:val="ad"/>
          </w:rPr>
          <w:t>Linux всё о правах доступа к файлам</w:t>
        </w:r>
      </w:hyperlink>
      <w:bookmarkEnd w:id="29"/>
    </w:p>
    <w:sectPr w:rsidR="00FC35D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51C2" w:rsidRDefault="001751C2">
      <w:pPr>
        <w:spacing w:after="0"/>
      </w:pPr>
      <w:r>
        <w:separator/>
      </w:r>
    </w:p>
  </w:endnote>
  <w:endnote w:type="continuationSeparator" w:id="0">
    <w:p w:rsidR="001751C2" w:rsidRDefault="001751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51C2" w:rsidRDefault="001751C2">
      <w:r>
        <w:separator/>
      </w:r>
    </w:p>
  </w:footnote>
  <w:footnote w:type="continuationSeparator" w:id="0">
    <w:p w:rsidR="001751C2" w:rsidRDefault="001751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5E850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3DADAA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C35D1"/>
    <w:rsid w:val="001751C2"/>
    <w:rsid w:val="00C26358"/>
    <w:rsid w:val="00FC35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2F6CE94-2F09-4AD7-9B79-DF2D8048D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2635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2635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yperlink" Target="https://esystem.rudn.ru/pluginfile.php/2090277/mod_resource/content/3/004-lab_discret_extattr.pdf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losst.pro/komanda-su-v-linux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hyperlink" Target="https://eternalhost.net/blog/sozdanie-saytov/osnovnye-komandy-linux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itdid.ru/file_permiss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97</Words>
  <Characters>3979</Characters>
  <Application>Microsoft Office Word</Application>
  <DocSecurity>0</DocSecurity>
  <Lines>33</Lines>
  <Paragraphs>9</Paragraphs>
  <ScaleCrop>false</ScaleCrop>
  <Company/>
  <LinksUpToDate>false</LinksUpToDate>
  <CharactersWithSpaces>4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: отчет.</dc:title>
  <dc:creator>Евдокимов Максим Михайлович. Группа - НФИбд-01-20.</dc:creator>
  <cp:keywords/>
  <cp:lastModifiedBy>Kerreduen@gmail.com</cp:lastModifiedBy>
  <cp:revision>3</cp:revision>
  <dcterms:created xsi:type="dcterms:W3CDTF">2023-09-13T18:00:00Z</dcterms:created>
  <dcterms:modified xsi:type="dcterms:W3CDTF">2023-09-13T18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Установка и конфигурацияоперационной системы на виртуальную машину.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